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Nido - Hunter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109872, ERR6109873, ERR6109876, ERR6109877, ERR6109888, ERR6109891, ERR6109892, ERR6109893, ERR6109899, ERR6109900, SRR17216098, SRR17216099, SRR17216100, SRR17216101, SRR17216102, SRR17216103, SRR17216104, SRR17216105, SRR17216106, SRR17216107, SRR17216108, SRR17216458, SRR18668151, SRR18668177, SRR18668178, SRR18668179, SRR18668180, SRR18668181, SRR18668182, SRR18668183, SRR18668184, SRR18700679, SRR19749966, SRR19749972, SRR197499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8668177, SRR18668178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64361, SRR19749966, SRR19749972, SRR197499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8, SRR12904662, SRR13364361, SRR14579862, SRR207066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21991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64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m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12895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64361, SRR13451171, SRR14344053, SRR14579862, SRR14579870, SRR18155311, SRR18155314, SRR18155320, SRR18155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7066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8, SRR13364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, SRR221991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109873, SRR17216458, SRR18668151, SRR18668179, SRR18668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8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64361, SRR17216458, SRR207066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8, SRR12747336, SRR221991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64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8, SRR13364361, SRR207066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, SRR14579862, SRR145798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10568125, ERR10568413, ERR9726191, SRR12324618, SRR18668177, SRR207066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64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8, SRR129046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8668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8, SRR12747336, SRR17216104, SRR18574081, SRR221991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63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8, SRR12747336, SRR14344053, SRR17216458, SRR18574081, SRR221991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47336, SRR12904662, SRR13364361, SRR13631492, SRR17216100, SRR212895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9749966, SRR197499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8, SRR12747336, SRR12904662, SRR13631492, SRR17216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8, SRR12747336, SRR12904662, SRR13364361, SRR13631492, SRR14344053, SRR14579862, SRR17216099, SRR17216100, SRR17216102, SRR17216103, SRR17216106, SRR17216107, SRR17216458, SRR18574081, SRR18668177, SRR20706647, SRR20707917, SRR21289509, SRR221991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904662, SRR207066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8, SRR12904662, SRR1363149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51:44Z</dcterms:created>
  <dcterms:modified xsi:type="dcterms:W3CDTF">2024-08-03T19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